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A99" w:rsidRPr="005424B6" w:rsidRDefault="00023A99" w:rsidP="00023A99">
      <w:pPr>
        <w:rPr>
          <w:b/>
        </w:rPr>
      </w:pPr>
    </w:p>
    <w:p w:rsidR="007E18F0" w:rsidRPr="005424B6" w:rsidRDefault="007E18F0" w:rsidP="007E18F0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42"/>
        <w:gridCol w:w="5344"/>
      </w:tblGrid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Numer modułu zgodnie z planem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7E18F0">
            <w:pPr>
              <w:rPr>
                <w:iCs/>
              </w:rPr>
            </w:pPr>
            <w:r w:rsidRPr="00C10757">
              <w:t>EC S1_27/2</w:t>
            </w:r>
          </w:p>
        </w:tc>
      </w:tr>
      <w:tr w:rsidR="007E18F0" w:rsidRPr="005424B6" w:rsidTr="004B65BE">
        <w:trPr>
          <w:trHeight w:val="258"/>
        </w:trPr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Kierunek lub kierunki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7E18F0">
            <w:r w:rsidRPr="005424B6">
              <w:t>Enologia i cydrownictwo</w:t>
            </w:r>
          </w:p>
        </w:tc>
      </w:tr>
      <w:tr w:rsidR="001C2DD1" w:rsidRPr="005424B6" w:rsidTr="005D6C36">
        <w:tc>
          <w:tcPr>
            <w:tcW w:w="3942" w:type="dxa"/>
            <w:shd w:val="clear" w:color="auto" w:fill="auto"/>
          </w:tcPr>
          <w:p w:rsidR="001C2DD1" w:rsidRPr="005424B6" w:rsidRDefault="001C2DD1" w:rsidP="001C2DD1">
            <w:r w:rsidRPr="005424B6">
              <w:t>Nazwa modułu kształcenia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1C2DD1" w:rsidRDefault="001C2DD1" w:rsidP="001C2DD1">
            <w:r w:rsidRPr="00C10757">
              <w:t>Procesy podstawowe w winiarstwie</w:t>
            </w:r>
          </w:p>
          <w:p w:rsidR="001C2DD1" w:rsidRPr="00F2126D" w:rsidRDefault="001C2DD1" w:rsidP="001C2DD1">
            <w:r w:rsidRPr="00F2126D">
              <w:t xml:space="preserve">Unit </w:t>
            </w:r>
            <w:proofErr w:type="spellStart"/>
            <w:r w:rsidRPr="00F2126D">
              <w:t>processes</w:t>
            </w:r>
            <w:proofErr w:type="spellEnd"/>
            <w:r w:rsidRPr="00F2126D">
              <w:t xml:space="preserve"> in </w:t>
            </w:r>
            <w:proofErr w:type="spellStart"/>
            <w:r w:rsidRPr="00F2126D">
              <w:t>wine</w:t>
            </w:r>
            <w:proofErr w:type="spellEnd"/>
            <w:r w:rsidRPr="00F2126D">
              <w:t xml:space="preserve"> </w:t>
            </w:r>
            <w:proofErr w:type="spellStart"/>
            <w:r w:rsidRPr="00F2126D">
              <w:t>industry</w:t>
            </w:r>
            <w:proofErr w:type="spellEnd"/>
            <w:r w:rsidRPr="00F2126D">
              <w:t xml:space="preserve"> </w:t>
            </w:r>
          </w:p>
        </w:tc>
      </w:tr>
      <w:tr w:rsidR="001C2DD1" w:rsidRPr="005424B6" w:rsidTr="00ED4FDF">
        <w:tc>
          <w:tcPr>
            <w:tcW w:w="3942" w:type="dxa"/>
            <w:shd w:val="clear" w:color="auto" w:fill="auto"/>
          </w:tcPr>
          <w:p w:rsidR="001C2DD1" w:rsidRPr="005424B6" w:rsidRDefault="001C2DD1" w:rsidP="001C2DD1">
            <w:r w:rsidRPr="005424B6">
              <w:t>Język wykładowy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C2DD1" w:rsidRPr="00AA77EB" w:rsidRDefault="001C2DD1" w:rsidP="001C2DD1">
            <w:r>
              <w:t>polski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5424B6">
            <w:pPr>
              <w:autoSpaceDE w:val="0"/>
              <w:autoSpaceDN w:val="0"/>
              <w:adjustRightInd w:val="0"/>
            </w:pPr>
            <w:r w:rsidRPr="005424B6">
              <w:t>Rodzaj modułu kształcenia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7E18F0" w:rsidP="007E18F0">
            <w:r w:rsidRPr="005424B6">
              <w:t>obowiązkowy/fakultatywny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5424B6">
            <w:r w:rsidRPr="005424B6">
              <w:t>pierwszego stopnia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Forma studiów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5424B6" w:rsidP="007E18F0">
            <w:r w:rsidRPr="005424B6">
              <w:t>stacjonarne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7E18F0">
            <w:r>
              <w:t>II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7E18F0">
            <w:r>
              <w:t>3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pPr>
              <w:autoSpaceDE w:val="0"/>
              <w:autoSpaceDN w:val="0"/>
              <w:adjustRightInd w:val="0"/>
            </w:pPr>
            <w:r w:rsidRPr="005424B6">
              <w:t>Liczba punktów ECTS z podziałem na kontaktowe/</w:t>
            </w:r>
            <w:proofErr w:type="spellStart"/>
            <w:r w:rsidRPr="005424B6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7E18F0">
            <w:r>
              <w:t>3</w:t>
            </w:r>
            <w:r w:rsidRPr="00AA77EB">
              <w:t xml:space="preserve"> (1</w:t>
            </w:r>
            <w:r>
              <w:t>.5</w:t>
            </w:r>
            <w:r w:rsidRPr="00AA77EB">
              <w:t>/1</w:t>
            </w:r>
            <w:r>
              <w:t>.5</w:t>
            </w:r>
            <w:r w:rsidRPr="00AA77EB">
              <w:t>)</w:t>
            </w:r>
          </w:p>
        </w:tc>
      </w:tr>
      <w:tr w:rsidR="001C2DD1" w:rsidRPr="005424B6" w:rsidTr="00B21A2A">
        <w:tc>
          <w:tcPr>
            <w:tcW w:w="3942" w:type="dxa"/>
            <w:shd w:val="clear" w:color="auto" w:fill="auto"/>
          </w:tcPr>
          <w:p w:rsidR="001C2DD1" w:rsidRPr="005424B6" w:rsidRDefault="001C2DD1" w:rsidP="001C2DD1">
            <w:pPr>
              <w:autoSpaceDE w:val="0"/>
              <w:autoSpaceDN w:val="0"/>
              <w:adjustRightInd w:val="0"/>
            </w:pPr>
            <w:r w:rsidRPr="005424B6">
              <w:t>Tytuł/stopień, imię i nazwisko osoby</w:t>
            </w:r>
          </w:p>
          <w:p w:rsidR="001C2DD1" w:rsidRPr="005424B6" w:rsidRDefault="001C2DD1" w:rsidP="001C2DD1">
            <w:r w:rsidRPr="005424B6">
              <w:t>odpowiedzialnej za moduł</w:t>
            </w:r>
          </w:p>
        </w:tc>
        <w:tc>
          <w:tcPr>
            <w:tcW w:w="5344" w:type="dxa"/>
            <w:shd w:val="clear" w:color="auto" w:fill="auto"/>
            <w:vAlign w:val="center"/>
          </w:tcPr>
          <w:p w:rsidR="001C2DD1" w:rsidRPr="00AA77EB" w:rsidRDefault="001C2DD1" w:rsidP="001C2DD1">
            <w:r>
              <w:t>dr inż. Piotr Zarzycki</w:t>
            </w:r>
          </w:p>
        </w:tc>
      </w:tr>
      <w:tr w:rsidR="001C2DD1" w:rsidRPr="005424B6" w:rsidTr="00B21A2A">
        <w:tc>
          <w:tcPr>
            <w:tcW w:w="3942" w:type="dxa"/>
            <w:shd w:val="clear" w:color="auto" w:fill="auto"/>
          </w:tcPr>
          <w:p w:rsidR="001C2DD1" w:rsidRPr="005424B6" w:rsidRDefault="001C2DD1" w:rsidP="001C2DD1">
            <w:r w:rsidRPr="005424B6">
              <w:t>Jednostka oferująca moduł</w:t>
            </w:r>
          </w:p>
          <w:p w:rsidR="001C2DD1" w:rsidRPr="005424B6" w:rsidRDefault="001C2DD1" w:rsidP="001C2DD1"/>
        </w:tc>
        <w:tc>
          <w:tcPr>
            <w:tcW w:w="5344" w:type="dxa"/>
            <w:shd w:val="clear" w:color="auto" w:fill="auto"/>
            <w:vAlign w:val="center"/>
          </w:tcPr>
          <w:p w:rsidR="001C2DD1" w:rsidRPr="00AA77EB" w:rsidRDefault="001C2DD1" w:rsidP="001C2DD1">
            <w:pPr>
              <w:jc w:val="both"/>
            </w:pPr>
            <w:r>
              <w:t>Katedra Technologii Surowców Pochodzenia Roślinnego i Gastronomi</w:t>
            </w:r>
          </w:p>
        </w:tc>
      </w:tr>
      <w:tr w:rsidR="001C2DD1" w:rsidRPr="005424B6" w:rsidTr="00B21A2A">
        <w:tc>
          <w:tcPr>
            <w:tcW w:w="3942" w:type="dxa"/>
            <w:shd w:val="clear" w:color="auto" w:fill="auto"/>
          </w:tcPr>
          <w:p w:rsidR="001C2DD1" w:rsidRPr="005424B6" w:rsidRDefault="001C2DD1" w:rsidP="001C2DD1">
            <w:r w:rsidRPr="005424B6">
              <w:t xml:space="preserve">Cel modułu </w:t>
            </w:r>
          </w:p>
          <w:p w:rsidR="001C2DD1" w:rsidRPr="005424B6" w:rsidRDefault="001C2DD1" w:rsidP="001C2DD1"/>
        </w:tc>
        <w:tc>
          <w:tcPr>
            <w:tcW w:w="5344" w:type="dxa"/>
            <w:shd w:val="clear" w:color="auto" w:fill="auto"/>
            <w:vAlign w:val="center"/>
          </w:tcPr>
          <w:p w:rsidR="001C2DD1" w:rsidRPr="00AA77EB" w:rsidRDefault="001C2DD1" w:rsidP="001C2DD1">
            <w:pPr>
              <w:autoSpaceDE w:val="0"/>
              <w:autoSpaceDN w:val="0"/>
              <w:adjustRightInd w:val="0"/>
              <w:jc w:val="both"/>
            </w:pPr>
            <w:r>
              <w:t xml:space="preserve">Celem nauczania przedmiotu jest zapoznanie Studentów z podstawowymi procesami jednostkowymi występującymi w ramach winiarstwa i </w:t>
            </w:r>
            <w:proofErr w:type="spellStart"/>
            <w:r>
              <w:t>cydrownictwa</w:t>
            </w:r>
            <w:proofErr w:type="spellEnd"/>
            <w:r>
              <w:t>. Studenci poznając podstawy teoretyczne poszczególnych procesów jednostkowych uzyskują wiedzę i umiejętności w zakresie prowadzenia podstawowych obliczeń inżynierskich związanych ze sporządzaniem bilansu masowego i energetycznego wybranych operacji jednostkowych.</w:t>
            </w:r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t xml:space="preserve">Treści programowe modułu kształcenia 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1C2DD1">
            <w:pPr>
              <w:jc w:val="both"/>
            </w:pPr>
            <w:r w:rsidRPr="002F2091">
              <w:t>Zakres wykładów i ćwiczeń obejmuje</w:t>
            </w:r>
            <w:r>
              <w:t xml:space="preserve"> zapoznanie z podstawowymi procesami jednostkowymi występującymi w zakresie produkcji win i cydru, w tym: p</w:t>
            </w:r>
            <w:r w:rsidRPr="002F2091">
              <w:t>ojęcia podstawowe (proces technologiczny, proces podstawowy, operacje i procesy jednostkowe, podstawowe wielkości fizyczne, układ jednostek SI – przeliczanie jednostek), zasady bilansowania operacji jednostkowych (bilans masowy i energetyczny), rozdrabnianie</w:t>
            </w:r>
            <w:r>
              <w:t xml:space="preserve"> i</w:t>
            </w:r>
            <w:r w:rsidRPr="002F2091">
              <w:t xml:space="preserve"> sortowanie, </w:t>
            </w:r>
            <w:r>
              <w:t xml:space="preserve">właściwości reologiczne oraz </w:t>
            </w:r>
            <w:r w:rsidRPr="002F2091">
              <w:t>przepływ płynów w rurociągach i apa</w:t>
            </w:r>
            <w:r>
              <w:t>ratach,</w:t>
            </w:r>
            <w:r w:rsidRPr="002F2091">
              <w:t xml:space="preserve"> ruch ciał stałych </w:t>
            </w:r>
            <w:r>
              <w:t>w płynach (sedymentacja, klarowanie</w:t>
            </w:r>
            <w:r w:rsidRPr="002F2091">
              <w:t>), filtrację, rozdział w polu sił odśrodkowych (wirówki), mieszanie, podstawy ruchu ciepła (przewodzenie, konwekcja oraz złożony r</w:t>
            </w:r>
            <w:r>
              <w:t xml:space="preserve">uch ciepła), wymienniki ciepła oraz </w:t>
            </w:r>
            <w:r w:rsidRPr="002F2091">
              <w:t>destylację i rektyfikację</w:t>
            </w:r>
            <w:r>
              <w:t>.</w:t>
            </w:r>
          </w:p>
        </w:tc>
      </w:tr>
      <w:tr w:rsidR="007E18F0" w:rsidRPr="005424B6" w:rsidTr="005D6C36">
        <w:trPr>
          <w:trHeight w:val="3291"/>
        </w:trPr>
        <w:tc>
          <w:tcPr>
            <w:tcW w:w="3942" w:type="dxa"/>
            <w:shd w:val="clear" w:color="auto" w:fill="auto"/>
          </w:tcPr>
          <w:p w:rsidR="007E18F0" w:rsidRPr="005424B6" w:rsidRDefault="007E18F0" w:rsidP="007E18F0">
            <w:r w:rsidRPr="005424B6">
              <w:lastRenderedPageBreak/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1C2DD1" w:rsidRPr="001C2DD1" w:rsidRDefault="001C2DD1" w:rsidP="001C2DD1">
            <w:pPr>
              <w:pStyle w:val="Akapitzlist"/>
              <w:numPr>
                <w:ilvl w:val="0"/>
                <w:numId w:val="5"/>
              </w:numPr>
              <w:tabs>
                <w:tab w:val="left" w:pos="340"/>
              </w:tabs>
              <w:ind w:left="481" w:hanging="481"/>
              <w:jc w:val="both"/>
              <w:rPr>
                <w:rFonts w:ascii="Times New Roman" w:eastAsia="BatangChe" w:hAnsi="Times New Roman"/>
                <w:sz w:val="24"/>
                <w:szCs w:val="24"/>
              </w:rPr>
            </w:pPr>
            <w:r w:rsidRPr="001C2DD1">
              <w:rPr>
                <w:rFonts w:ascii="Times New Roman" w:eastAsia="BatangChe" w:hAnsi="Times New Roman"/>
                <w:sz w:val="24"/>
                <w:szCs w:val="24"/>
              </w:rPr>
              <w:t>Inżynieria procesowa i aparatura przemysłu spożywczego. red naukowa P.P. Lewicki. Wydawnictwo WNT, 2020 (literatura podstawowa)</w:t>
            </w:r>
          </w:p>
          <w:p w:rsidR="007E18F0" w:rsidRPr="005424B6" w:rsidRDefault="001C2DD1" w:rsidP="001C2DD1">
            <w:pPr>
              <w:pStyle w:val="Akapitzlist"/>
              <w:numPr>
                <w:ilvl w:val="0"/>
                <w:numId w:val="5"/>
              </w:numPr>
              <w:tabs>
                <w:tab w:val="left" w:pos="340"/>
              </w:tabs>
              <w:ind w:left="481" w:hanging="481"/>
              <w:jc w:val="both"/>
            </w:pPr>
            <w:proofErr w:type="spellStart"/>
            <w:r w:rsidRPr="001C2DD1">
              <w:rPr>
                <w:rFonts w:ascii="Times New Roman" w:eastAsia="BatangChe" w:hAnsi="Times New Roman"/>
                <w:sz w:val="24"/>
                <w:szCs w:val="24"/>
              </w:rPr>
              <w:t>Witrowa</w:t>
            </w:r>
            <w:proofErr w:type="spellEnd"/>
            <w:r w:rsidRPr="001C2DD1">
              <w:rPr>
                <w:rFonts w:ascii="Times New Roman" w:eastAsia="BatangChe" w:hAnsi="Times New Roman"/>
                <w:sz w:val="24"/>
                <w:szCs w:val="24"/>
              </w:rPr>
              <w:t>–</w:t>
            </w:r>
            <w:proofErr w:type="spellStart"/>
            <w:r w:rsidRPr="001C2DD1">
              <w:rPr>
                <w:rFonts w:ascii="Times New Roman" w:eastAsia="BatangChe" w:hAnsi="Times New Roman"/>
                <w:sz w:val="24"/>
                <w:szCs w:val="24"/>
              </w:rPr>
              <w:t>Rajchert</w:t>
            </w:r>
            <w:proofErr w:type="spellEnd"/>
            <w:r w:rsidRPr="001C2DD1">
              <w:rPr>
                <w:rFonts w:ascii="Times New Roman" w:eastAsia="BatangChe" w:hAnsi="Times New Roman"/>
                <w:sz w:val="24"/>
                <w:szCs w:val="24"/>
              </w:rPr>
              <w:t xml:space="preserve"> D., Lewicki P.P. (pod redakcją). Wybrane zagadnienia obliczeniowe inżynierii żywności. Wydawnictwo SGGW, Warszawa 2012.</w:t>
            </w:r>
            <w:bookmarkStart w:id="0" w:name="_GoBack"/>
            <w:bookmarkEnd w:id="0"/>
          </w:p>
        </w:tc>
      </w:tr>
      <w:tr w:rsidR="007E18F0" w:rsidRPr="005424B6" w:rsidTr="005D6C36">
        <w:tc>
          <w:tcPr>
            <w:tcW w:w="3942" w:type="dxa"/>
            <w:shd w:val="clear" w:color="auto" w:fill="auto"/>
          </w:tcPr>
          <w:p w:rsidR="007E18F0" w:rsidRPr="005424B6" w:rsidRDefault="007E18F0" w:rsidP="005D6C36">
            <w:r w:rsidRPr="005424B6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7E18F0" w:rsidRPr="005424B6" w:rsidRDefault="001C2DD1" w:rsidP="005D6C36">
            <w:pPr>
              <w:jc w:val="both"/>
            </w:pPr>
            <w:r>
              <w:t>W</w:t>
            </w:r>
            <w:r w:rsidRPr="00AA77EB">
              <w:t>ykład</w:t>
            </w:r>
            <w:r>
              <w:t xml:space="preserve"> i dyskusja</w:t>
            </w:r>
            <w:r w:rsidRPr="00AA77EB">
              <w:t>, doświadczenie, ćwiczenia rachunkowe</w:t>
            </w:r>
          </w:p>
        </w:tc>
      </w:tr>
    </w:tbl>
    <w:p w:rsidR="007E18F0" w:rsidRPr="005424B6" w:rsidRDefault="007E18F0" w:rsidP="007E18F0"/>
    <w:p w:rsidR="007E18F0" w:rsidRPr="005424B6" w:rsidRDefault="007E18F0" w:rsidP="00023A99">
      <w:pPr>
        <w:rPr>
          <w:b/>
        </w:rPr>
      </w:pPr>
    </w:p>
    <w:sectPr w:rsidR="007E18F0" w:rsidRPr="005424B6" w:rsidSect="00926B9B">
      <w:footerReference w:type="default" r:id="rId7"/>
      <w:pgSz w:w="11906" w:h="16838"/>
      <w:pgMar w:top="1418" w:right="1418" w:bottom="107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73E5" w:rsidRDefault="002173E5" w:rsidP="008D17BD">
      <w:r>
        <w:separator/>
      </w:r>
    </w:p>
  </w:endnote>
  <w:endnote w:type="continuationSeparator" w:id="0">
    <w:p w:rsidR="002173E5" w:rsidRDefault="002173E5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03169862"/>
      <w:docPartObj>
        <w:docPartGallery w:val="Page Numbers (Bottom of Page)"/>
        <w:docPartUnique/>
      </w:docPartObj>
    </w:sdtPr>
    <w:sdtEndPr/>
    <w:sdtContent>
      <w:p w:rsidR="008D17BD" w:rsidRDefault="008D17B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C2DD1">
          <w:rPr>
            <w:noProof/>
          </w:rPr>
          <w:t>1</w:t>
        </w:r>
        <w:r>
          <w:fldChar w:fldCharType="end"/>
        </w:r>
      </w:p>
    </w:sdtContent>
  </w:sdt>
  <w:p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73E5" w:rsidRDefault="002173E5" w:rsidP="008D17BD">
      <w:r>
        <w:separator/>
      </w:r>
    </w:p>
  </w:footnote>
  <w:footnote w:type="continuationSeparator" w:id="0">
    <w:p w:rsidR="002173E5" w:rsidRDefault="002173E5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3A44CB"/>
    <w:multiLevelType w:val="hybridMultilevel"/>
    <w:tmpl w:val="315AC00A"/>
    <w:lvl w:ilvl="0" w:tplc="0415000F">
      <w:start w:val="1"/>
      <w:numFmt w:val="decimal"/>
      <w:lvlText w:val="%1."/>
      <w:lvlJc w:val="left"/>
      <w:pPr>
        <w:ind w:left="822" w:hanging="360"/>
      </w:pPr>
    </w:lvl>
    <w:lvl w:ilvl="1" w:tplc="04150019">
      <w:start w:val="1"/>
      <w:numFmt w:val="lowerLetter"/>
      <w:lvlText w:val="%2."/>
      <w:lvlJc w:val="left"/>
      <w:pPr>
        <w:ind w:left="1542" w:hanging="360"/>
      </w:pPr>
    </w:lvl>
    <w:lvl w:ilvl="2" w:tplc="0415001B">
      <w:start w:val="1"/>
      <w:numFmt w:val="lowerRoman"/>
      <w:lvlText w:val="%3."/>
      <w:lvlJc w:val="right"/>
      <w:pPr>
        <w:ind w:left="2262" w:hanging="180"/>
      </w:pPr>
    </w:lvl>
    <w:lvl w:ilvl="3" w:tplc="0415000F">
      <w:start w:val="1"/>
      <w:numFmt w:val="decimal"/>
      <w:lvlText w:val="%4."/>
      <w:lvlJc w:val="left"/>
      <w:pPr>
        <w:ind w:left="2982" w:hanging="360"/>
      </w:pPr>
    </w:lvl>
    <w:lvl w:ilvl="4" w:tplc="04150019">
      <w:start w:val="1"/>
      <w:numFmt w:val="lowerLetter"/>
      <w:lvlText w:val="%5."/>
      <w:lvlJc w:val="left"/>
      <w:pPr>
        <w:ind w:left="3702" w:hanging="360"/>
      </w:pPr>
    </w:lvl>
    <w:lvl w:ilvl="5" w:tplc="0415001B">
      <w:start w:val="1"/>
      <w:numFmt w:val="lowerRoman"/>
      <w:lvlText w:val="%6."/>
      <w:lvlJc w:val="right"/>
      <w:pPr>
        <w:ind w:left="4422" w:hanging="180"/>
      </w:pPr>
    </w:lvl>
    <w:lvl w:ilvl="6" w:tplc="0415000F">
      <w:start w:val="1"/>
      <w:numFmt w:val="decimal"/>
      <w:lvlText w:val="%7."/>
      <w:lvlJc w:val="left"/>
      <w:pPr>
        <w:ind w:left="5142" w:hanging="360"/>
      </w:pPr>
    </w:lvl>
    <w:lvl w:ilvl="7" w:tplc="04150019">
      <w:start w:val="1"/>
      <w:numFmt w:val="lowerLetter"/>
      <w:lvlText w:val="%8."/>
      <w:lvlJc w:val="left"/>
      <w:pPr>
        <w:ind w:left="5862" w:hanging="360"/>
      </w:pPr>
    </w:lvl>
    <w:lvl w:ilvl="8" w:tplc="0415001B">
      <w:start w:val="1"/>
      <w:numFmt w:val="lowerRoman"/>
      <w:lvlText w:val="%9."/>
      <w:lvlJc w:val="right"/>
      <w:pPr>
        <w:ind w:left="6582" w:hanging="180"/>
      </w:pPr>
    </w:lvl>
  </w:abstractNum>
  <w:abstractNum w:abstractNumId="1" w15:restartNumberingAfterBreak="0">
    <w:nsid w:val="530B200B"/>
    <w:multiLevelType w:val="hybridMultilevel"/>
    <w:tmpl w:val="F0F203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C11A2B"/>
    <w:multiLevelType w:val="hybridMultilevel"/>
    <w:tmpl w:val="18B09FB8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58539C2"/>
    <w:multiLevelType w:val="hybridMultilevel"/>
    <w:tmpl w:val="03925A6E"/>
    <w:lvl w:ilvl="0" w:tplc="8564A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A377AC"/>
    <w:multiLevelType w:val="hybridMultilevel"/>
    <w:tmpl w:val="B16E46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W2MDA1NrU0MjFR0lEKTi0uzszPAykwrAUA5EKMjSwAAAA="/>
  </w:docVars>
  <w:rsids>
    <w:rsidRoot w:val="00023A99"/>
    <w:rsid w:val="00023A99"/>
    <w:rsid w:val="000F587A"/>
    <w:rsid w:val="00101F00"/>
    <w:rsid w:val="00121301"/>
    <w:rsid w:val="001C2DD1"/>
    <w:rsid w:val="002173E5"/>
    <w:rsid w:val="00252B50"/>
    <w:rsid w:val="002C0798"/>
    <w:rsid w:val="003128BA"/>
    <w:rsid w:val="003B1397"/>
    <w:rsid w:val="004057C9"/>
    <w:rsid w:val="00457679"/>
    <w:rsid w:val="004B65BE"/>
    <w:rsid w:val="005424B6"/>
    <w:rsid w:val="00691AFD"/>
    <w:rsid w:val="00733C93"/>
    <w:rsid w:val="007A4B7B"/>
    <w:rsid w:val="007E18F0"/>
    <w:rsid w:val="008D17BD"/>
    <w:rsid w:val="00980EBB"/>
    <w:rsid w:val="009C363D"/>
    <w:rsid w:val="00A969D3"/>
    <w:rsid w:val="00AE345E"/>
    <w:rsid w:val="00B3362E"/>
    <w:rsid w:val="00CC053C"/>
    <w:rsid w:val="00CD423D"/>
    <w:rsid w:val="00D22592"/>
    <w:rsid w:val="00E50217"/>
    <w:rsid w:val="00F82B32"/>
    <w:rsid w:val="00FB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60C264-07DD-4BE3-A12B-645801111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7E18F0"/>
    <w:pPr>
      <w:spacing w:after="0" w:line="240" w:lineRule="auto"/>
    </w:pPr>
    <w:rPr>
      <w:rFonts w:ascii="Calibri" w:eastAsia="Times New Roman" w:hAnsi="Calibri" w:cs="Times New Roman"/>
    </w:rPr>
  </w:style>
  <w:style w:type="paragraph" w:styleId="Akapitzlist">
    <w:name w:val="List Paragraph"/>
    <w:basedOn w:val="Normalny"/>
    <w:uiPriority w:val="34"/>
    <w:qFormat/>
    <w:rsid w:val="007E18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5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Piotr.Zarzycki</cp:lastModifiedBy>
  <cp:revision>5</cp:revision>
  <cp:lastPrinted>2017-02-27T12:32:00Z</cp:lastPrinted>
  <dcterms:created xsi:type="dcterms:W3CDTF">2021-01-20T12:58:00Z</dcterms:created>
  <dcterms:modified xsi:type="dcterms:W3CDTF">2021-02-02T10:32:00Z</dcterms:modified>
</cp:coreProperties>
</file>